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481FAACC" w:rsidR="00ED6379" w:rsidRPr="004A5F1B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val="sv-SE" w:eastAsia="zh-CN"/>
          <w:rPrChange w:id="0" w:author="Ericsson-r6" w:date="2021-11-10T19:26:00Z">
            <w:rPr>
              <w:b/>
              <w:noProof/>
              <w:sz w:val="28"/>
              <w:lang w:eastAsia="zh-CN"/>
            </w:rPr>
          </w:rPrChange>
        </w:rPr>
      </w:pPr>
      <w:r w:rsidRPr="004A5F1B">
        <w:rPr>
          <w:b/>
          <w:noProof/>
          <w:sz w:val="24"/>
          <w:lang w:val="sv-SE"/>
          <w:rPrChange w:id="1" w:author="Ericsson-r6" w:date="2021-11-10T19:26:00Z">
            <w:rPr>
              <w:b/>
              <w:noProof/>
              <w:sz w:val="24"/>
            </w:rPr>
          </w:rPrChange>
        </w:rPr>
        <w:t>3GPP TSG-SA3 Meeting #105-e</w:t>
      </w:r>
      <w:r w:rsidR="00ED6379" w:rsidRPr="004A5F1B">
        <w:rPr>
          <w:b/>
          <w:i/>
          <w:noProof/>
          <w:sz w:val="28"/>
          <w:lang w:val="sv-SE"/>
          <w:rPrChange w:id="2" w:author="Ericsson-r6" w:date="2021-11-10T19:26:00Z">
            <w:rPr>
              <w:b/>
              <w:i/>
              <w:noProof/>
              <w:sz w:val="28"/>
            </w:rPr>
          </w:rPrChange>
        </w:rPr>
        <w:tab/>
      </w:r>
      <w:ins w:id="3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4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draft_</w:t>
        </w:r>
      </w:ins>
      <w:r w:rsidR="00723B7D" w:rsidRPr="004A5F1B">
        <w:rPr>
          <w:b/>
          <w:noProof/>
          <w:sz w:val="28"/>
          <w:lang w:val="sv-SE"/>
          <w:rPrChange w:id="5" w:author="Ericsson-r6" w:date="2021-11-10T19:26:00Z">
            <w:rPr>
              <w:b/>
              <w:noProof/>
              <w:sz w:val="28"/>
            </w:rPr>
          </w:rPrChange>
        </w:rPr>
        <w:t>S3-214103</w:t>
      </w:r>
      <w:ins w:id="6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7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-r</w:t>
        </w:r>
      </w:ins>
      <w:ins w:id="8" w:author="Qualcomm-2-0" w:date="2021-11-10T13:51:00Z">
        <w:r w:rsidR="005F34BC">
          <w:rPr>
            <w:b/>
            <w:noProof/>
            <w:sz w:val="28"/>
            <w:lang w:val="sv-SE" w:eastAsia="zh-CN"/>
          </w:rPr>
          <w:t>8</w:t>
        </w:r>
      </w:ins>
      <w:ins w:id="9" w:author="Alec Brusilovsky" w:date="2021-11-10T15:50:00Z">
        <w:del w:id="10" w:author="Qualcomm-2-0" w:date="2021-11-10T13:51:00Z">
          <w:r w:rsidR="004168CF" w:rsidDel="005F34BC">
            <w:rPr>
              <w:b/>
              <w:noProof/>
              <w:sz w:val="28"/>
              <w:lang w:val="sv-SE" w:eastAsia="zh-CN"/>
            </w:rPr>
            <w:delText>7</w:delText>
          </w:r>
        </w:del>
      </w:ins>
      <w:ins w:id="11" w:author="Ericsson-r6" w:date="2021-11-10T19:26:00Z">
        <w:del w:id="12" w:author="Alec Brusilovsky" w:date="2021-11-10T15:50:00Z">
          <w:r w:rsidR="004A5F1B" w:rsidRPr="004A5F1B" w:rsidDel="004168CF">
            <w:rPr>
              <w:b/>
              <w:noProof/>
              <w:sz w:val="28"/>
              <w:lang w:val="sv-SE" w:eastAsia="zh-CN"/>
              <w:rPrChange w:id="13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6</w:delText>
          </w:r>
        </w:del>
      </w:ins>
      <w:ins w:id="14" w:author="Alec Brusilovsky" w:date="2021-11-10T12:08:00Z">
        <w:del w:id="15" w:author="Ericsson-r6" w:date="2021-11-10T19:26:00Z">
          <w:r w:rsidR="000A3FF6" w:rsidRPr="004A5F1B" w:rsidDel="004A5F1B">
            <w:rPr>
              <w:b/>
              <w:noProof/>
              <w:sz w:val="28"/>
              <w:lang w:val="sv-SE" w:eastAsia="zh-CN"/>
              <w:rPrChange w:id="16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5</w:delText>
          </w:r>
        </w:del>
      </w:ins>
      <w:ins w:id="17" w:author="Pauliac Mireille" w:date="2021-11-10T12:17:00Z">
        <w:del w:id="18" w:author="Alec Brusilovsky" w:date="2021-11-10T12:08:00Z">
          <w:r w:rsidR="00D554F2" w:rsidRPr="004A5F1B" w:rsidDel="000A3FF6">
            <w:rPr>
              <w:b/>
              <w:noProof/>
              <w:sz w:val="28"/>
              <w:lang w:val="sv-SE" w:eastAsia="zh-CN"/>
              <w:rPrChange w:id="19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3</w:delText>
          </w:r>
        </w:del>
      </w:ins>
      <w:ins w:id="20" w:author="Mark Canterbury" w:date="2021-11-10T10:19:00Z">
        <w:del w:id="21" w:author="Pauliac Mireille" w:date="2021-11-10T12:17:00Z">
          <w:r w:rsidR="00890610" w:rsidRPr="004A5F1B" w:rsidDel="00D554F2">
            <w:rPr>
              <w:b/>
              <w:noProof/>
              <w:sz w:val="28"/>
              <w:lang w:val="sv-SE" w:eastAsia="zh-CN"/>
              <w:rPrChange w:id="22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2</w:delText>
          </w:r>
        </w:del>
      </w:ins>
      <w:ins w:id="23" w:author="Zhou Wei" w:date="2021-11-10T15:41:00Z">
        <w:del w:id="24" w:author="Mark Canterbury" w:date="2021-11-10T10:19:00Z">
          <w:r w:rsidR="00866DD6" w:rsidRPr="004A5F1B" w:rsidDel="00890610">
            <w:rPr>
              <w:b/>
              <w:noProof/>
              <w:sz w:val="28"/>
              <w:lang w:val="sv-SE" w:eastAsia="zh-CN"/>
              <w:rPrChange w:id="25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6" w:name="OLE_LINK57"/>
      <w:bookmarkStart w:id="2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8" w:name="OLE_LINK59"/>
      <w:bookmarkStart w:id="29" w:name="OLE_LINK60"/>
      <w:bookmarkStart w:id="30" w:name="OLE_LINK61"/>
      <w:bookmarkEnd w:id="26"/>
      <w:bookmarkEnd w:id="2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8"/>
    <w:bookmarkEnd w:id="29"/>
    <w:bookmarkEnd w:id="30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31" w:name="OLE_LINK42"/>
      <w:bookmarkStart w:id="32" w:name="OLE_LINK43"/>
      <w:bookmarkStart w:id="33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31"/>
      <w:bookmarkEnd w:id="32"/>
      <w:bookmarkEnd w:id="33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34" w:name="OLE_LINK45"/>
      <w:bookmarkStart w:id="35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34"/>
    <w:bookmarkEnd w:id="35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37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3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9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0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4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2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43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5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6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273BBC03" w:rsidR="00AA6B21" w:rsidRDefault="007F7230" w:rsidP="007F7230">
      <w:pPr>
        <w:jc w:val="both"/>
        <w:rPr>
          <w:ins w:id="47" w:author="Pauliac Mireille" w:date="2021-11-10T12:26:00Z"/>
          <w:rFonts w:ascii="Arial" w:hAnsi="Arial" w:cs="Arial"/>
        </w:rPr>
      </w:pPr>
      <w:bookmarkStart w:id="48" w:name="_Hlk69931230"/>
      <w:r w:rsidRPr="007F7230">
        <w:rPr>
          <w:rFonts w:ascii="Arial" w:hAnsi="Arial" w:cs="Arial"/>
        </w:rPr>
        <w:t xml:space="preserve">SA3 discussed the assumption of RAN2, and </w:t>
      </w:r>
      <w:del w:id="49" w:author="Ericsson-r6" w:date="2021-11-10T19:26:00Z">
        <w:r w:rsidRPr="007F7230" w:rsidDel="004A5F1B">
          <w:rPr>
            <w:rFonts w:ascii="Arial" w:hAnsi="Arial" w:cs="Arial"/>
          </w:rPr>
          <w:delText xml:space="preserve">did not find </w:delText>
        </w:r>
      </w:del>
      <w:ins w:id="50" w:author="Ericsson-r6" w:date="2021-11-10T19:26:00Z">
        <w:r w:rsidR="004A5F1B">
          <w:rPr>
            <w:rFonts w:ascii="Arial" w:hAnsi="Arial" w:cs="Arial"/>
          </w:rPr>
          <w:t xml:space="preserve">could not agree on </w:t>
        </w:r>
      </w:ins>
      <w:ins w:id="51" w:author="Ericsson-r6" w:date="2021-11-10T19:27:00Z">
        <w:del w:id="52" w:author="Alec Brusilovsky" w:date="2021-11-10T15:53:00Z">
          <w:r w:rsidR="004A5F1B" w:rsidDel="004168CF">
            <w:rPr>
              <w:rFonts w:ascii="Arial" w:hAnsi="Arial" w:cs="Arial"/>
            </w:rPr>
            <w:delText xml:space="preserve">a </w:delText>
          </w:r>
        </w:del>
        <w:r w:rsidR="004A5F1B">
          <w:rPr>
            <w:rFonts w:ascii="Arial" w:hAnsi="Arial" w:cs="Arial"/>
          </w:rPr>
          <w:t xml:space="preserve">specific </w:t>
        </w:r>
      </w:ins>
      <w:del w:id="53" w:author="Ericsson-r6" w:date="2021-11-10T19:27:00Z">
        <w:r w:rsidRPr="007F7230" w:rsidDel="004A5F1B">
          <w:rPr>
            <w:rFonts w:ascii="Arial" w:hAnsi="Arial" w:cs="Arial"/>
          </w:rPr>
          <w:delText xml:space="preserve">any </w:delText>
        </w:r>
      </w:del>
      <w:r w:rsidRPr="007F7230">
        <w:rPr>
          <w:rFonts w:ascii="Arial" w:hAnsi="Arial" w:cs="Arial"/>
        </w:rPr>
        <w:t>additional security issue</w:t>
      </w:r>
      <w:ins w:id="54" w:author="Alec Brusilovsky" w:date="2021-11-10T15:51:00Z">
        <w:r w:rsidR="004168CF">
          <w:rPr>
            <w:rFonts w:ascii="Arial" w:hAnsi="Arial" w:cs="Arial"/>
          </w:rPr>
          <w:t>s</w:t>
        </w:r>
      </w:ins>
      <w:del w:id="55" w:author="Ericsson-r6" w:date="2021-11-10T19:27:00Z">
        <w:r w:rsidRPr="007F7230" w:rsidDel="004A5F1B">
          <w:rPr>
            <w:rFonts w:ascii="Arial" w:hAnsi="Arial" w:cs="Arial"/>
          </w:rPr>
          <w:delText>s</w:delText>
        </w:r>
      </w:del>
      <w:r w:rsidRPr="007F7230">
        <w:rPr>
          <w:rFonts w:ascii="Arial" w:hAnsi="Arial" w:cs="Arial"/>
        </w:rPr>
        <w:t xml:space="preserve"> caused by the UE sending location information </w:t>
      </w:r>
      <w:ins w:id="56" w:author="Pauliac Mireille" w:date="2021-11-10T12:17:00Z">
        <w:r w:rsidR="00D554F2">
          <w:rPr>
            <w:rFonts w:ascii="Arial" w:hAnsi="Arial" w:cs="Arial"/>
          </w:rPr>
          <w:t>to the gNB</w:t>
        </w:r>
        <w:del w:id="57" w:author="Alec Brusilovsky" w:date="2021-11-10T12:07:00Z">
          <w:r w:rsidR="00D554F2" w:rsidDel="009B3CF6">
            <w:rPr>
              <w:rFonts w:ascii="Arial" w:hAnsi="Arial" w:cs="Arial"/>
            </w:rPr>
            <w:delText xml:space="preserve"> with </w:delText>
          </w:r>
          <w:commentRangeStart w:id="58"/>
          <w:r w:rsidR="00D554F2" w:rsidDel="009B3CF6">
            <w:rPr>
              <w:rFonts w:ascii="Arial" w:hAnsi="Arial" w:cs="Arial"/>
            </w:rPr>
            <w:delText xml:space="preserve">an accuracy </w:delText>
          </w:r>
        </w:del>
      </w:ins>
      <w:del w:id="59" w:author="Alec Brusilovsky" w:date="2021-11-10T12:07:00Z">
        <w:r w:rsidRPr="007F7230" w:rsidDel="009B3CF6">
          <w:rPr>
            <w:rFonts w:ascii="Arial" w:hAnsi="Arial" w:cs="Arial"/>
          </w:rPr>
          <w:delText xml:space="preserve">of a size equivalent to the </w:delText>
        </w:r>
      </w:del>
      <w:ins w:id="60" w:author="Pauliac Mireille" w:date="2021-11-10T12:17:00Z">
        <w:del w:id="61" w:author="Alec Brusilovsky" w:date="2021-11-10T12:07:00Z">
          <w:r w:rsidR="00D554F2" w:rsidDel="009B3CF6">
            <w:rPr>
              <w:rFonts w:ascii="Arial" w:hAnsi="Arial" w:cs="Arial"/>
            </w:rPr>
            <w:delText xml:space="preserve">typical </w:delText>
          </w:r>
        </w:del>
      </w:ins>
      <w:del w:id="62" w:author="Alec Brusilovsky" w:date="2021-11-10T12:07:00Z">
        <w:r w:rsidRPr="007F7230" w:rsidDel="009B3CF6">
          <w:rPr>
            <w:rFonts w:ascii="Arial" w:hAnsi="Arial" w:cs="Arial"/>
          </w:rPr>
          <w:delText>TN cell</w:delText>
        </w:r>
      </w:del>
      <w:ins w:id="63" w:author="Pauliac Mireille" w:date="2021-11-10T12:18:00Z">
        <w:del w:id="64" w:author="Alec Brusilovsky" w:date="2021-11-10T12:07:00Z">
          <w:r w:rsidR="00D554F2" w:rsidDel="009B3CF6">
            <w:rPr>
              <w:rFonts w:ascii="Arial" w:hAnsi="Arial" w:cs="Arial"/>
            </w:rPr>
            <w:delText xml:space="preserve"> size</w:delText>
          </w:r>
        </w:del>
      </w:ins>
      <w:commentRangeEnd w:id="58"/>
      <w:del w:id="65" w:author="Alec Brusilovsky" w:date="2021-11-10T12:07:00Z">
        <w:r w:rsidR="000A790C" w:rsidDel="009B3CF6">
          <w:rPr>
            <w:rStyle w:val="CommentReference"/>
            <w:rFonts w:ascii="Arial" w:hAnsi="Arial"/>
          </w:rPr>
          <w:commentReference w:id="58"/>
        </w:r>
        <w:r w:rsidRPr="007F7230" w:rsidDel="009B3CF6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66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67" w:author="Mark Canterbury" w:date="2021-11-10T10:31:00Z" w:name="move87432691"/>
      <w:moveTo w:id="68" w:author="Mark Canterbury" w:date="2021-11-10T10:31:00Z">
        <w:del w:id="69" w:author="Pauliac Mireille" w:date="2021-11-10T12:26:00Z">
          <w:r w:rsidR="00A15A8A" w:rsidRPr="007F7230" w:rsidDel="00AA6B21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4D37197D" w:rsidR="007F7230" w:rsidDel="002A0D9C" w:rsidRDefault="00A15A8A" w:rsidP="007F7230">
      <w:pPr>
        <w:jc w:val="both"/>
        <w:rPr>
          <w:del w:id="70" w:author="Pauliac Mireille" w:date="2021-11-10T12:32:00Z"/>
          <w:rFonts w:ascii="Arial" w:eastAsiaTheme="minorEastAsia" w:hAnsi="Arial" w:cs="Arial"/>
          <w:lang w:eastAsia="zh-CN"/>
        </w:rPr>
      </w:pPr>
      <w:moveTo w:id="71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72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73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67"/>
      <w:ins w:id="74" w:author="Alec Brusilovsky" w:date="2021-11-10T09:04:00Z">
        <w:r w:rsidR="00933664">
          <w:rPr>
            <w:rFonts w:ascii="Arial" w:hAnsi="Arial" w:cs="Arial"/>
          </w:rPr>
          <w:t xml:space="preserve"> </w:t>
        </w:r>
      </w:ins>
    </w:p>
    <w:p w14:paraId="6AF838F0" w14:textId="5721F361" w:rsidR="00866DD6" w:rsidDel="00BE5F1C" w:rsidRDefault="00866DD6" w:rsidP="00866DD6">
      <w:pPr>
        <w:jc w:val="both"/>
        <w:rPr>
          <w:ins w:id="75" w:author="Zhou Wei" w:date="2021-11-10T15:45:00Z"/>
          <w:del w:id="76" w:author="Mark Canterbury" w:date="2021-11-10T10:33:00Z"/>
          <w:rFonts w:ascii="Arial" w:eastAsiaTheme="minorEastAsia" w:hAnsi="Arial" w:cs="Arial"/>
          <w:lang w:eastAsia="zh-CN"/>
        </w:rPr>
      </w:pPr>
      <w:ins w:id="77" w:author="Zhou Wei" w:date="2021-11-10T15:46:00Z">
        <w:r w:rsidRPr="00866DD6">
          <w:rPr>
            <w:rFonts w:ascii="Arial" w:hAnsi="Arial" w:cs="Arial"/>
          </w:rPr>
          <w:t>If a permanent ID (</w:t>
        </w:r>
        <w:proofErr w:type="gramStart"/>
        <w:r w:rsidRPr="00866DD6">
          <w:rPr>
            <w:rFonts w:ascii="Arial" w:hAnsi="Arial" w:cs="Arial"/>
          </w:rPr>
          <w:t>e.g.</w:t>
        </w:r>
        <w:proofErr w:type="gramEnd"/>
        <w:r w:rsidRPr="00866DD6">
          <w:rPr>
            <w:rFonts w:ascii="Arial" w:hAnsi="Arial" w:cs="Arial"/>
          </w:rPr>
          <w:t xml:space="preserve">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78" w:author="Mark Canterbury" w:date="2021-11-10T10:31:00Z" w:name="move87432691"/>
      <w:moveFrom w:id="79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78"/>
      <w:del w:id="80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4D245B51" w:rsidR="00866DD6" w:rsidRPr="00E33DAD" w:rsidRDefault="00866DD6" w:rsidP="00866DD6">
      <w:pPr>
        <w:jc w:val="both"/>
        <w:rPr>
          <w:ins w:id="81" w:author="Zhou Wei" w:date="2021-11-10T15:40:00Z"/>
          <w:rFonts w:ascii="Arial" w:hAnsi="Arial" w:cs="Arial"/>
          <w:lang w:eastAsia="zh-CN"/>
        </w:rPr>
      </w:pPr>
      <w:ins w:id="82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83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84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85" w:author="Zhou Wei" w:date="2021-11-10T15:41:00Z">
        <w:r w:rsidRPr="00866DD6">
          <w:rPr>
            <w:rFonts w:ascii="Arial" w:hAnsi="Arial" w:cs="Arial"/>
          </w:rPr>
          <w:t>due to</w:t>
        </w:r>
      </w:ins>
      <w:ins w:id="86" w:author="Alec Brusilovsky" w:date="2021-11-10T15:54:00Z">
        <w:r w:rsidR="004168CF">
          <w:rPr>
            <w:rFonts w:ascii="Arial" w:hAnsi="Arial" w:cs="Arial"/>
          </w:rPr>
          <w:t xml:space="preserve"> a</w:t>
        </w:r>
      </w:ins>
      <w:ins w:id="87" w:author="Zhou Wei" w:date="2021-11-10T15:41:00Z">
        <w:r w:rsidRPr="00866DD6">
          <w:rPr>
            <w:rFonts w:ascii="Arial" w:hAnsi="Arial" w:cs="Arial"/>
          </w:rPr>
          <w:t xml:space="preserve"> lack of integrity protection.</w:t>
        </w:r>
      </w:ins>
    </w:p>
    <w:p w14:paraId="6248FBD1" w14:textId="3BEE55C6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del w:id="88" w:author="Qualcomm-2-0" w:date="2021-11-10T13:52:00Z">
        <w:r w:rsidRPr="007F7230" w:rsidDel="005F34BC">
          <w:rPr>
            <w:rFonts w:ascii="Arial" w:hAnsi="Arial" w:cs="Arial"/>
          </w:rPr>
          <w:delText>Therefore, SA3 does not recommend</w:delText>
        </w:r>
      </w:del>
      <w:ins w:id="89" w:author="Mark Canterbury" w:date="2021-11-10T10:31:00Z">
        <w:del w:id="90" w:author="Qualcomm-2-0" w:date="2021-11-10T13:52:00Z">
          <w:r w:rsidR="00A15A8A" w:rsidDel="005F34BC">
            <w:rPr>
              <w:rFonts w:ascii="Arial" w:hAnsi="Arial" w:cs="Arial"/>
            </w:rPr>
            <w:delText>s</w:delText>
          </w:r>
        </w:del>
      </w:ins>
      <w:del w:id="91" w:author="Qualcomm-2-0" w:date="2021-11-10T13:52:00Z">
        <w:r w:rsidRPr="007F7230" w:rsidDel="005F34BC">
          <w:rPr>
            <w:rFonts w:ascii="Arial" w:hAnsi="Arial" w:cs="Arial"/>
          </w:rPr>
          <w:delText xml:space="preserve"> that the UE </w:delText>
        </w:r>
      </w:del>
      <w:ins w:id="92" w:author="Mark Canterbury" w:date="2021-11-10T10:31:00Z">
        <w:del w:id="93" w:author="Qualcomm-2-0" w:date="2021-11-10T13:52:00Z">
          <w:r w:rsidR="00A15A8A" w:rsidDel="005F34BC">
            <w:rPr>
              <w:rFonts w:ascii="Arial" w:hAnsi="Arial" w:cs="Arial"/>
            </w:rPr>
            <w:delText>doe</w:delText>
          </w:r>
        </w:del>
      </w:ins>
      <w:ins w:id="94" w:author="Mark Canterbury" w:date="2021-11-10T10:32:00Z">
        <w:del w:id="95" w:author="Qualcomm-2-0" w:date="2021-11-10T13:52:00Z">
          <w:r w:rsidR="00A15A8A" w:rsidDel="005F34BC">
            <w:rPr>
              <w:rFonts w:ascii="Arial" w:hAnsi="Arial" w:cs="Arial"/>
            </w:rPr>
            <w:delText xml:space="preserve">s not </w:delText>
          </w:r>
        </w:del>
      </w:ins>
      <w:del w:id="96" w:author="Qualcomm-2-0" w:date="2021-11-10T13:52:00Z">
        <w:r w:rsidRPr="007F7230" w:rsidDel="005F34BC">
          <w:rPr>
            <w:rFonts w:ascii="Arial" w:hAnsi="Arial" w:cs="Arial"/>
          </w:rPr>
          <w:delText xml:space="preserve">send any </w:delText>
        </w:r>
      </w:del>
      <w:ins w:id="97" w:author="Pauliac Mireille" w:date="2021-11-10T12:19:00Z">
        <w:del w:id="98" w:author="Qualcomm-2-0" w:date="2021-11-10T13:52:00Z">
          <w:r w:rsidR="00D554F2" w:rsidDel="005F34BC">
            <w:rPr>
              <w:rFonts w:ascii="Arial" w:hAnsi="Arial" w:cs="Arial"/>
            </w:rPr>
            <w:delText>RAN2 defines a solution preventing</w:delText>
          </w:r>
        </w:del>
      </w:ins>
      <w:ins w:id="99" w:author="Alec Brusilovsky" w:date="2021-11-10T08:56:00Z">
        <w:del w:id="100" w:author="Qualcomm-2-0" w:date="2021-11-10T13:52:00Z">
          <w:r w:rsidR="00C7423C" w:rsidDel="005F34BC">
            <w:rPr>
              <w:rFonts w:ascii="Arial" w:hAnsi="Arial" w:cs="Arial"/>
            </w:rPr>
            <w:delText>that avoids</w:delText>
          </w:r>
        </w:del>
      </w:ins>
      <w:ins w:id="101" w:author="Pauliac Mireille" w:date="2021-11-10T12:19:00Z">
        <w:del w:id="102" w:author="Qualcomm-2-0" w:date="2021-11-10T13:52:00Z">
          <w:r w:rsidR="00D554F2" w:rsidDel="005F34BC">
            <w:rPr>
              <w:rFonts w:ascii="Arial" w:hAnsi="Arial" w:cs="Arial"/>
            </w:rPr>
            <w:delText xml:space="preserve"> the sending of unprotected UE related </w:delText>
          </w:r>
        </w:del>
      </w:ins>
      <w:del w:id="103" w:author="Qualcomm-2-0" w:date="2021-11-10T13:52:00Z">
        <w:r w:rsidRPr="007F7230" w:rsidDel="005F34BC">
          <w:rPr>
            <w:rFonts w:ascii="Arial" w:hAnsi="Arial" w:cs="Arial"/>
          </w:rPr>
          <w:delText>location information to the gNB before AS security is established</w:delText>
        </w:r>
      </w:del>
      <w:ins w:id="104" w:author="Mark Canterbury" w:date="2021-11-10T10:32:00Z">
        <w:del w:id="105" w:author="Qualcomm-2-0" w:date="2021-11-10T13:52:00Z">
          <w:r w:rsidR="00A15A8A" w:rsidDel="005F34BC">
            <w:rPr>
              <w:rFonts w:ascii="Arial" w:hAnsi="Arial" w:cs="Arial"/>
            </w:rPr>
            <w:delText>, if this can be avoided</w:delText>
          </w:r>
        </w:del>
      </w:ins>
      <w:del w:id="106" w:author="Qualcomm-2-0" w:date="2021-11-10T13:52:00Z">
        <w:r w:rsidRPr="007F7230" w:rsidDel="005F34BC">
          <w:rPr>
            <w:rFonts w:ascii="Arial" w:hAnsi="Arial" w:cs="Arial"/>
          </w:rPr>
          <w:delText>.</w:delText>
        </w:r>
      </w:del>
      <w:ins w:id="107" w:author="Pauliac Mireille" w:date="2021-11-10T12:33:00Z">
        <w:del w:id="108" w:author="Qualcomm-2-0" w:date="2021-11-10T13:52:00Z">
          <w:r w:rsidR="002A0D9C" w:rsidDel="005F34BC">
            <w:rPr>
              <w:rFonts w:ascii="Arial" w:hAnsi="Arial" w:cs="Arial"/>
            </w:rPr>
            <w:delText xml:space="preserve"> </w:delText>
          </w:r>
          <w:r w:rsidR="002A0D9C" w:rsidRPr="005E4B58" w:rsidDel="005F34BC">
            <w:rPr>
              <w:rFonts w:ascii="Arial" w:hAnsi="Arial" w:cs="Arial"/>
              <w:highlight w:val="yellow"/>
              <w:rPrChange w:id="109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110" w:author="Pauliac Mireille" w:date="2021-11-10T12:34:00Z">
        <w:del w:id="111" w:author="Qualcomm-2-0" w:date="2021-11-10T13:52:00Z">
          <w:r w:rsidR="002A0D9C" w:rsidRPr="005E4B58" w:rsidDel="005F34BC">
            <w:rPr>
              <w:rFonts w:ascii="Arial" w:hAnsi="Arial" w:cs="Arial"/>
              <w:highlight w:val="yellow"/>
              <w:rPrChange w:id="112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113" w:author="Pauliac Mireille" w:date="2021-11-10T12:33:00Z">
        <w:del w:id="114" w:author="Qualcomm-2-0" w:date="2021-11-10T13:52:00Z">
          <w:r w:rsidR="002A0D9C" w:rsidRPr="005E4B58" w:rsidDel="005F34BC">
            <w:rPr>
              <w:rFonts w:ascii="Arial" w:hAnsi="Arial" w:cs="Arial"/>
              <w:highlight w:val="yellow"/>
              <w:rPrChange w:id="115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5F34BC">
            <w:rPr>
              <w:rFonts w:ascii="Arial" w:hAnsi="Arial" w:cs="Arial"/>
            </w:rPr>
            <w:delText xml:space="preserve"> </w:delText>
          </w:r>
        </w:del>
      </w:ins>
    </w:p>
    <w:bookmarkEnd w:id="46"/>
    <w:bookmarkEnd w:id="48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16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17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11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119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120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21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122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proofErr w:type="spellStart"/>
      <w:r w:rsidRPr="00D554F2">
        <w:rPr>
          <w:rFonts w:ascii="Arial" w:eastAsia="SimSun" w:hAnsi="Arial" w:cs="Arial"/>
          <w:bCs/>
          <w:lang w:val="fr-FR" w:eastAsia="zh-CN"/>
          <w:rPrChange w:id="12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proofErr w:type="spellEnd"/>
      <w:r w:rsidR="00B16D7D" w:rsidRPr="00D554F2">
        <w:rPr>
          <w:rFonts w:ascii="Arial" w:eastAsia="SimSun" w:hAnsi="Arial" w:cs="Arial"/>
          <w:bCs/>
          <w:lang w:val="fr-FR"/>
          <w:rPrChange w:id="12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125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126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127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128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29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30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31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3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33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34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35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3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37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3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3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40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8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0EFA4" w14:textId="77777777" w:rsidR="00E00FFC" w:rsidRDefault="00E00FFC">
      <w:pPr>
        <w:spacing w:after="0"/>
      </w:pPr>
      <w:r>
        <w:separator/>
      </w:r>
    </w:p>
  </w:endnote>
  <w:endnote w:type="continuationSeparator" w:id="0">
    <w:p w14:paraId="57404E76" w14:textId="77777777" w:rsidR="00E00FFC" w:rsidRDefault="00E00FFC">
      <w:pPr>
        <w:spacing w:after="0"/>
      </w:pPr>
      <w:r>
        <w:continuationSeparator/>
      </w:r>
    </w:p>
  </w:endnote>
  <w:endnote w:type="continuationNotice" w:id="1">
    <w:p w14:paraId="2AECF2A4" w14:textId="77777777" w:rsidR="00E00FFC" w:rsidRDefault="00E00F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3A4E1" w14:textId="77777777" w:rsidR="00E00FFC" w:rsidRDefault="00E00FFC">
      <w:pPr>
        <w:spacing w:after="0"/>
      </w:pPr>
      <w:r>
        <w:separator/>
      </w:r>
    </w:p>
  </w:footnote>
  <w:footnote w:type="continuationSeparator" w:id="0">
    <w:p w14:paraId="05F75DE0" w14:textId="77777777" w:rsidR="00E00FFC" w:rsidRDefault="00E00FFC">
      <w:pPr>
        <w:spacing w:after="0"/>
      </w:pPr>
      <w:r>
        <w:continuationSeparator/>
      </w:r>
    </w:p>
  </w:footnote>
  <w:footnote w:type="continuationNotice" w:id="1">
    <w:p w14:paraId="0AE3F6A6" w14:textId="77777777" w:rsidR="00E00FFC" w:rsidRDefault="00E00FF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6">
    <w15:presenceInfo w15:providerId="None" w15:userId="Ericsson-r6"/>
  </w15:person>
  <w15:person w15:author="Qualcomm-2-0">
    <w15:presenceInfo w15:providerId="None" w15:userId="Qualcomm-2-0"/>
  </w15:person>
  <w15:person w15:author="Alec Brusilovsky">
    <w15:presenceInfo w15:providerId="AD" w15:userId="S::Alec.Brusilovsky@InterDigital.com::f4aaf3af-7629-4ade-81a6-99ee1ad33bcf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2992"/>
    <w:rsid w:val="004168B0"/>
    <w:rsid w:val="004168C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A2344"/>
    <w:rsid w:val="004A5F1B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E4B58"/>
    <w:rsid w:val="005F16B3"/>
    <w:rsid w:val="005F34BC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337C9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03C7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B3CF6"/>
    <w:rsid w:val="009D084C"/>
    <w:rsid w:val="009D4993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423C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00FFC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2-0</cp:lastModifiedBy>
  <cp:revision>3</cp:revision>
  <cp:lastPrinted>2002-04-23T16:10:00Z</cp:lastPrinted>
  <dcterms:created xsi:type="dcterms:W3CDTF">2021-11-10T21:51:00Z</dcterms:created>
  <dcterms:modified xsi:type="dcterms:W3CDTF">2021-11-10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